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D0314" w14:textId="77777777" w:rsidR="00734F7A" w:rsidRDefault="0028510F">
      <w:pPr>
        <w:spacing w:after="0" w:line="240" w:lineRule="auto"/>
        <w:rPr>
          <w:lang w:val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BF420B" wp14:editId="4955732B">
            <wp:simplePos x="0" y="0"/>
            <wp:positionH relativeFrom="column">
              <wp:posOffset>168729</wp:posOffset>
            </wp:positionH>
            <wp:positionV relativeFrom="paragraph">
              <wp:posOffset>-1039586</wp:posOffset>
            </wp:positionV>
            <wp:extent cx="1085850" cy="107950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BBEE61" w14:textId="77777777" w:rsidR="0028510F" w:rsidRPr="00EE6E22" w:rsidRDefault="00A65487" w:rsidP="0028510F">
      <w:pPr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El </w:t>
      </w:r>
      <w:r w:rsidR="0028510F" w:rsidRPr="00EE6E22">
        <w:rPr>
          <w:sz w:val="24"/>
          <w:szCs w:val="24"/>
          <w:lang w:val="es-ES"/>
        </w:rPr>
        <w:t xml:space="preserve">Procedimiento </w:t>
      </w:r>
      <w:r w:rsidR="00E00848">
        <w:rPr>
          <w:sz w:val="24"/>
          <w:szCs w:val="24"/>
          <w:lang w:val="es-ES"/>
        </w:rPr>
        <w:t>para</w:t>
      </w:r>
      <w:r>
        <w:rPr>
          <w:sz w:val="24"/>
          <w:szCs w:val="24"/>
          <w:lang w:val="es-ES"/>
        </w:rPr>
        <w:t xml:space="preserve"> </w:t>
      </w:r>
      <w:r w:rsidR="00E00848">
        <w:rPr>
          <w:sz w:val="24"/>
          <w:szCs w:val="24"/>
          <w:lang w:val="es-ES"/>
        </w:rPr>
        <w:t>Q</w:t>
      </w:r>
      <w:r w:rsidR="0028510F" w:rsidRPr="00EE6E22">
        <w:rPr>
          <w:sz w:val="24"/>
          <w:szCs w:val="24"/>
          <w:lang w:val="es-ES"/>
        </w:rPr>
        <w:t xml:space="preserve">uejas y </w:t>
      </w:r>
      <w:r w:rsidR="00E00848">
        <w:rPr>
          <w:sz w:val="24"/>
          <w:szCs w:val="24"/>
          <w:lang w:val="es-ES"/>
        </w:rPr>
        <w:t>R</w:t>
      </w:r>
      <w:r w:rsidR="0028510F" w:rsidRPr="00EE6E22">
        <w:rPr>
          <w:sz w:val="24"/>
          <w:szCs w:val="24"/>
          <w:lang w:val="es-ES"/>
        </w:rPr>
        <w:t xml:space="preserve">eclamos conforme a la Ley </w:t>
      </w:r>
      <w:r w:rsidR="00E00848">
        <w:rPr>
          <w:sz w:val="24"/>
          <w:szCs w:val="24"/>
          <w:lang w:val="es-ES"/>
        </w:rPr>
        <w:t>para</w:t>
      </w:r>
      <w:r>
        <w:rPr>
          <w:sz w:val="24"/>
          <w:szCs w:val="24"/>
          <w:lang w:val="es-ES"/>
        </w:rPr>
        <w:t xml:space="preserve"> </w:t>
      </w:r>
      <w:proofErr w:type="gramStart"/>
      <w:r w:rsidR="0028510F" w:rsidRPr="00EE6E22">
        <w:rPr>
          <w:sz w:val="24"/>
          <w:szCs w:val="24"/>
          <w:lang w:val="es-ES"/>
        </w:rPr>
        <w:t>Estadounidenses</w:t>
      </w:r>
      <w:proofErr w:type="gramEnd"/>
      <w:r w:rsidR="0028510F" w:rsidRPr="00EE6E22">
        <w:rPr>
          <w:sz w:val="24"/>
          <w:szCs w:val="24"/>
          <w:lang w:val="es-ES"/>
        </w:rPr>
        <w:t xml:space="preserve"> con Discapacidades y la Sección 504 de la Ley de Rehabilitación</w:t>
      </w:r>
    </w:p>
    <w:p w14:paraId="74B4F074" w14:textId="57CB7491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 xml:space="preserve">El Procedimiento </w:t>
      </w:r>
      <w:r w:rsidR="00A65487">
        <w:rPr>
          <w:sz w:val="24"/>
          <w:szCs w:val="24"/>
          <w:lang w:val="es-ES"/>
        </w:rPr>
        <w:t>para</w:t>
      </w:r>
      <w:r w:rsidRPr="00EE6E22">
        <w:rPr>
          <w:sz w:val="24"/>
          <w:szCs w:val="24"/>
          <w:lang w:val="es-ES"/>
        </w:rPr>
        <w:t xml:space="preserve"> </w:t>
      </w:r>
      <w:r w:rsidR="00E00848">
        <w:rPr>
          <w:sz w:val="24"/>
          <w:szCs w:val="24"/>
          <w:lang w:val="es-ES"/>
        </w:rPr>
        <w:t>Q</w:t>
      </w:r>
      <w:r w:rsidRPr="00EE6E22">
        <w:rPr>
          <w:sz w:val="24"/>
          <w:szCs w:val="24"/>
          <w:lang w:val="es-ES"/>
        </w:rPr>
        <w:t xml:space="preserve">uejas y </w:t>
      </w:r>
      <w:r w:rsidR="00E00848">
        <w:rPr>
          <w:sz w:val="24"/>
          <w:szCs w:val="24"/>
          <w:lang w:val="es-ES"/>
        </w:rPr>
        <w:t>R</w:t>
      </w:r>
      <w:r w:rsidRPr="00EE6E22">
        <w:rPr>
          <w:sz w:val="24"/>
          <w:szCs w:val="24"/>
          <w:lang w:val="es-ES"/>
        </w:rPr>
        <w:t xml:space="preserve">eclamos se estableció para cumplir con los requisitos de la Ley </w:t>
      </w:r>
      <w:r w:rsidR="00E00848">
        <w:rPr>
          <w:sz w:val="24"/>
          <w:szCs w:val="24"/>
          <w:lang w:val="es-ES"/>
        </w:rPr>
        <w:t>para</w:t>
      </w:r>
      <w:r w:rsidR="00A65487">
        <w:rPr>
          <w:sz w:val="24"/>
          <w:szCs w:val="24"/>
          <w:lang w:val="es-ES"/>
        </w:rPr>
        <w:t xml:space="preserve"> </w:t>
      </w:r>
      <w:proofErr w:type="gramStart"/>
      <w:r w:rsidRPr="00EE6E22">
        <w:rPr>
          <w:sz w:val="24"/>
          <w:szCs w:val="24"/>
          <w:lang w:val="es-ES"/>
        </w:rPr>
        <w:t>Estadounidenses</w:t>
      </w:r>
      <w:proofErr w:type="gramEnd"/>
      <w:r w:rsidRPr="00EE6E22">
        <w:rPr>
          <w:sz w:val="24"/>
          <w:szCs w:val="24"/>
          <w:lang w:val="es-ES"/>
        </w:rPr>
        <w:t xml:space="preserve"> con Discapacidades de 1990 ("ADA") y la Sección 504 de la Ley de Rehabilitación de 1973. Puede ser utilizado por cualquier persona que desee presentar una queja o reclamo por discriminación </w:t>
      </w:r>
      <w:r w:rsidR="00A65487">
        <w:rPr>
          <w:sz w:val="24"/>
          <w:szCs w:val="24"/>
          <w:lang w:val="es-ES"/>
        </w:rPr>
        <w:t>en base a una</w:t>
      </w:r>
      <w:r w:rsidR="00E00848">
        <w:rPr>
          <w:sz w:val="24"/>
          <w:szCs w:val="24"/>
          <w:lang w:val="es-ES"/>
        </w:rPr>
        <w:t xml:space="preserve"> </w:t>
      </w:r>
      <w:r w:rsidRPr="00EE6E22">
        <w:rPr>
          <w:sz w:val="24"/>
          <w:szCs w:val="24"/>
          <w:lang w:val="es-ES"/>
        </w:rPr>
        <w:t xml:space="preserve">discapacidad en la prestación de servicios, actividades, programas o beneficios por parte de la Ciudad de El Centro. La </w:t>
      </w:r>
      <w:r w:rsidR="00C330F4">
        <w:rPr>
          <w:sz w:val="24"/>
          <w:szCs w:val="24"/>
          <w:lang w:val="es-ES"/>
        </w:rPr>
        <w:t>póliza</w:t>
      </w:r>
      <w:r w:rsidR="00C330F4" w:rsidRPr="00EE6E22">
        <w:rPr>
          <w:sz w:val="24"/>
          <w:szCs w:val="24"/>
          <w:lang w:val="es-ES"/>
        </w:rPr>
        <w:t xml:space="preserve"> </w:t>
      </w:r>
      <w:r w:rsidRPr="00EE6E22">
        <w:rPr>
          <w:sz w:val="24"/>
          <w:szCs w:val="24"/>
          <w:lang w:val="es-ES"/>
        </w:rPr>
        <w:t xml:space="preserve">de personal de la </w:t>
      </w:r>
      <w:r w:rsidR="00C330F4">
        <w:rPr>
          <w:sz w:val="24"/>
          <w:szCs w:val="24"/>
          <w:lang w:val="es-ES"/>
        </w:rPr>
        <w:t>C</w:t>
      </w:r>
      <w:r w:rsidRPr="00EE6E22">
        <w:rPr>
          <w:sz w:val="24"/>
          <w:szCs w:val="24"/>
          <w:lang w:val="es-ES"/>
        </w:rPr>
        <w:t>iudad de El Centro regula las quejas de discriminación por discapacidad relacionadas con el empleo.</w:t>
      </w:r>
      <w:bookmarkStart w:id="0" w:name="_GoBack"/>
      <w:bookmarkEnd w:id="0"/>
    </w:p>
    <w:p w14:paraId="5C797DA9" w14:textId="77777777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 xml:space="preserve">La Ciudad de El Centro quiere escuchar las inquietudes y quejas de los ciudadanos con el fin de proporcionar programas, servicios y actividades accesibles. Un ciudadano puede llamar con un comentario, inquietud o queja sin presentar una queja formal. Se puede presentar una queja formal al completar el formulario de quejas y </w:t>
      </w:r>
      <w:r w:rsidR="00E00848">
        <w:rPr>
          <w:sz w:val="24"/>
          <w:szCs w:val="24"/>
          <w:lang w:val="es-ES"/>
        </w:rPr>
        <w:t>reclamos</w:t>
      </w:r>
      <w:r w:rsidR="00A65487">
        <w:rPr>
          <w:sz w:val="24"/>
          <w:szCs w:val="24"/>
          <w:lang w:val="es-ES"/>
        </w:rPr>
        <w:t xml:space="preserve"> </w:t>
      </w:r>
      <w:r w:rsidRPr="00EE6E22">
        <w:rPr>
          <w:sz w:val="24"/>
          <w:szCs w:val="24"/>
          <w:lang w:val="es-ES"/>
        </w:rPr>
        <w:t>al comunicarse con el Coordinador de ADA, Frank Soto.</w:t>
      </w:r>
    </w:p>
    <w:p w14:paraId="3BD6AF69" w14:textId="3343D0B8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 xml:space="preserve">Si el ciudadano desea presentar </w:t>
      </w:r>
      <w:r w:rsidR="00E00848">
        <w:rPr>
          <w:sz w:val="24"/>
          <w:szCs w:val="24"/>
          <w:lang w:val="es-ES"/>
        </w:rPr>
        <w:t>un reclamo</w:t>
      </w:r>
      <w:r w:rsidRPr="00EE6E22">
        <w:rPr>
          <w:sz w:val="24"/>
          <w:szCs w:val="24"/>
          <w:lang w:val="es-ES"/>
        </w:rPr>
        <w:t xml:space="preserve"> formal, se </w:t>
      </w:r>
      <w:r w:rsidR="00E00848">
        <w:rPr>
          <w:sz w:val="24"/>
          <w:szCs w:val="24"/>
          <w:lang w:val="es-ES"/>
        </w:rPr>
        <w:t xml:space="preserve">le </w:t>
      </w:r>
      <w:r w:rsidRPr="00EE6E22">
        <w:rPr>
          <w:sz w:val="24"/>
          <w:szCs w:val="24"/>
          <w:lang w:val="es-ES"/>
        </w:rPr>
        <w:t>proporciona</w:t>
      </w:r>
      <w:r w:rsidR="00E00848">
        <w:rPr>
          <w:sz w:val="24"/>
          <w:szCs w:val="24"/>
          <w:lang w:val="es-ES"/>
        </w:rPr>
        <w:t xml:space="preserve">rán los </w:t>
      </w:r>
      <w:r w:rsidRPr="00EE6E22">
        <w:rPr>
          <w:sz w:val="24"/>
          <w:szCs w:val="24"/>
          <w:lang w:val="es-ES"/>
        </w:rPr>
        <w:t xml:space="preserve">procedimientos y formularios </w:t>
      </w:r>
      <w:r w:rsidR="00E00848">
        <w:rPr>
          <w:sz w:val="24"/>
          <w:szCs w:val="24"/>
          <w:lang w:val="es-ES"/>
        </w:rPr>
        <w:t>para el reclamo</w:t>
      </w:r>
      <w:r w:rsidRPr="00EE6E22">
        <w:rPr>
          <w:sz w:val="24"/>
          <w:szCs w:val="24"/>
          <w:lang w:val="es-ES"/>
        </w:rPr>
        <w:t xml:space="preserve">. </w:t>
      </w:r>
      <w:r w:rsidR="000C3FF8">
        <w:rPr>
          <w:sz w:val="24"/>
          <w:szCs w:val="24"/>
          <w:lang w:val="es-ES"/>
        </w:rPr>
        <w:t xml:space="preserve">Se prefiere </w:t>
      </w:r>
      <w:r w:rsidRPr="00EE6E22">
        <w:rPr>
          <w:sz w:val="24"/>
          <w:szCs w:val="24"/>
          <w:lang w:val="es-ES"/>
        </w:rPr>
        <w:t xml:space="preserve">que el reclamo sea por escrito y </w:t>
      </w:r>
      <w:r w:rsidR="000C3FF8">
        <w:rPr>
          <w:sz w:val="24"/>
          <w:szCs w:val="24"/>
          <w:lang w:val="es-ES"/>
        </w:rPr>
        <w:t xml:space="preserve">que </w:t>
      </w:r>
      <w:r w:rsidRPr="00EE6E22">
        <w:rPr>
          <w:sz w:val="24"/>
          <w:szCs w:val="24"/>
          <w:lang w:val="es-ES"/>
        </w:rPr>
        <w:t xml:space="preserve">contenga información sobre la supuesta discriminación, </w:t>
      </w:r>
      <w:r w:rsidR="000C3FF8">
        <w:rPr>
          <w:sz w:val="24"/>
          <w:szCs w:val="24"/>
          <w:lang w:val="es-ES"/>
        </w:rPr>
        <w:t xml:space="preserve">tales </w:t>
      </w:r>
      <w:r w:rsidRPr="00EE6E22">
        <w:rPr>
          <w:sz w:val="24"/>
          <w:szCs w:val="24"/>
          <w:lang w:val="es-ES"/>
        </w:rPr>
        <w:t xml:space="preserve">como el nombre, la dirección y la información de contacto del reclamante. Se </w:t>
      </w:r>
      <w:r w:rsidR="000C3FF8">
        <w:rPr>
          <w:sz w:val="24"/>
          <w:szCs w:val="24"/>
          <w:lang w:val="es-ES"/>
        </w:rPr>
        <w:t xml:space="preserve">requiere </w:t>
      </w:r>
      <w:r w:rsidRPr="00EE6E22">
        <w:rPr>
          <w:sz w:val="24"/>
          <w:szCs w:val="24"/>
          <w:lang w:val="es-ES"/>
        </w:rPr>
        <w:t>una descripción del problema que incluy</w:t>
      </w:r>
      <w:r w:rsidR="000C3FF8">
        <w:rPr>
          <w:sz w:val="24"/>
          <w:szCs w:val="24"/>
          <w:lang w:val="es-ES"/>
        </w:rPr>
        <w:t>a</w:t>
      </w:r>
      <w:r w:rsidRPr="00EE6E22">
        <w:rPr>
          <w:sz w:val="24"/>
          <w:szCs w:val="24"/>
          <w:lang w:val="es-ES"/>
        </w:rPr>
        <w:t xml:space="preserve"> la ubicación y la fecha.</w:t>
      </w:r>
    </w:p>
    <w:p w14:paraId="36142204" w14:textId="77777777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 xml:space="preserve">Los medios alternativos para presentar quejas, como entrevistas personales o una grabación de la queja, estarán disponibles para las personas con discapacidades que lo soliciten. Si se necesitan adaptaciones adicionales, </w:t>
      </w:r>
      <w:r w:rsidR="000C3FF8">
        <w:rPr>
          <w:sz w:val="24"/>
          <w:szCs w:val="24"/>
          <w:lang w:val="es-ES"/>
        </w:rPr>
        <w:t xml:space="preserve">por favor </w:t>
      </w:r>
      <w:r w:rsidRPr="00EE6E22">
        <w:rPr>
          <w:sz w:val="24"/>
          <w:szCs w:val="24"/>
          <w:lang w:val="es-ES"/>
        </w:rPr>
        <w:t>comuníquese con el Coordinador de ADA.</w:t>
      </w:r>
    </w:p>
    <w:p w14:paraId="3D69C93F" w14:textId="77777777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La queja debe ser presentada por el agraviado y / o su designado lo antes posible, pero a más tardar 60 días calendario después de la presunta violación</w:t>
      </w:r>
      <w:r w:rsidR="00A65487">
        <w:rPr>
          <w:sz w:val="24"/>
          <w:szCs w:val="24"/>
          <w:lang w:val="es-ES"/>
        </w:rPr>
        <w:t xml:space="preserve"> </w:t>
      </w:r>
      <w:r w:rsidR="000C3FF8">
        <w:rPr>
          <w:sz w:val="24"/>
          <w:szCs w:val="24"/>
          <w:lang w:val="es-ES"/>
        </w:rPr>
        <w:t>a:</w:t>
      </w:r>
    </w:p>
    <w:p w14:paraId="1E5A4EE7" w14:textId="77777777" w:rsidR="0028510F" w:rsidRPr="00EE6E22" w:rsidRDefault="0028510F" w:rsidP="00EE6E22">
      <w:pPr>
        <w:spacing w:after="0"/>
        <w:ind w:left="720"/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Frank soto</w:t>
      </w:r>
    </w:p>
    <w:p w14:paraId="0991C5AB" w14:textId="77777777" w:rsidR="0028510F" w:rsidRPr="00EE6E22" w:rsidRDefault="0028510F" w:rsidP="00EE6E22">
      <w:pPr>
        <w:spacing w:after="0"/>
        <w:ind w:left="720"/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Coordinador de ADA</w:t>
      </w:r>
    </w:p>
    <w:p w14:paraId="3858EB1E" w14:textId="77777777" w:rsidR="0028510F" w:rsidRPr="00EE6E22" w:rsidRDefault="0028510F" w:rsidP="00EE6E22">
      <w:pPr>
        <w:spacing w:after="0"/>
        <w:ind w:left="720"/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Ciudad de El Centro</w:t>
      </w:r>
    </w:p>
    <w:p w14:paraId="4640A801" w14:textId="77777777" w:rsidR="0028510F" w:rsidRPr="00E00848" w:rsidRDefault="0028510F" w:rsidP="00EE6E22">
      <w:pPr>
        <w:spacing w:after="0"/>
        <w:ind w:left="720"/>
        <w:rPr>
          <w:sz w:val="24"/>
          <w:szCs w:val="24"/>
        </w:rPr>
      </w:pPr>
      <w:r w:rsidRPr="00E00848">
        <w:rPr>
          <w:sz w:val="24"/>
          <w:szCs w:val="24"/>
        </w:rPr>
        <w:t>1275 W. Main St.</w:t>
      </w:r>
    </w:p>
    <w:p w14:paraId="3979FA7E" w14:textId="77777777" w:rsidR="0028510F" w:rsidRPr="00E00848" w:rsidRDefault="0028510F" w:rsidP="00EE6E22">
      <w:pPr>
        <w:spacing w:after="0"/>
        <w:ind w:left="720"/>
        <w:rPr>
          <w:sz w:val="24"/>
          <w:szCs w:val="24"/>
        </w:rPr>
      </w:pPr>
      <w:r w:rsidRPr="00E00848">
        <w:rPr>
          <w:sz w:val="24"/>
          <w:szCs w:val="24"/>
        </w:rPr>
        <w:t>El Centro, CA 92243</w:t>
      </w:r>
    </w:p>
    <w:p w14:paraId="178B7C3B" w14:textId="77777777" w:rsidR="0028510F" w:rsidRPr="00EE6E22" w:rsidRDefault="0028510F" w:rsidP="00EE6E22">
      <w:pPr>
        <w:spacing w:after="0"/>
        <w:ind w:left="720"/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Correo electrónico: fsoto@cityofelcentro.org</w:t>
      </w:r>
    </w:p>
    <w:p w14:paraId="5D29AFB6" w14:textId="77777777" w:rsidR="0028510F" w:rsidRPr="00EE6E22" w:rsidRDefault="0028510F" w:rsidP="00EE6E22">
      <w:pPr>
        <w:spacing w:after="0"/>
        <w:ind w:left="720"/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Teléfono: (760) -337-4508</w:t>
      </w:r>
    </w:p>
    <w:p w14:paraId="2346AF83" w14:textId="77777777" w:rsidR="0028510F" w:rsidRDefault="0028510F" w:rsidP="00EE6E22">
      <w:pPr>
        <w:spacing w:after="0"/>
        <w:ind w:left="720"/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 xml:space="preserve">TTY: </w:t>
      </w:r>
      <w:r w:rsidR="00A65487">
        <w:rPr>
          <w:sz w:val="24"/>
          <w:szCs w:val="24"/>
          <w:lang w:val="es-ES"/>
        </w:rPr>
        <w:t xml:space="preserve">para ayuda, marque </w:t>
      </w:r>
      <w:r w:rsidRPr="00EE6E22">
        <w:rPr>
          <w:sz w:val="24"/>
          <w:szCs w:val="24"/>
          <w:lang w:val="es-ES"/>
        </w:rPr>
        <w:t>al 7-1-1</w:t>
      </w:r>
    </w:p>
    <w:p w14:paraId="69C7F89F" w14:textId="77777777" w:rsidR="00A65487" w:rsidRPr="00EE6E22" w:rsidRDefault="00A65487" w:rsidP="00EE6E22">
      <w:pPr>
        <w:spacing w:after="0"/>
        <w:ind w:left="720"/>
        <w:rPr>
          <w:sz w:val="24"/>
          <w:szCs w:val="24"/>
          <w:lang w:val="es-ES"/>
        </w:rPr>
      </w:pPr>
    </w:p>
    <w:p w14:paraId="3799E944" w14:textId="77777777" w:rsidR="0028510F" w:rsidRPr="00EE6E22" w:rsidRDefault="0028510F" w:rsidP="00EE6E22">
      <w:pPr>
        <w:spacing w:after="0"/>
        <w:rPr>
          <w:sz w:val="24"/>
          <w:szCs w:val="24"/>
          <w:lang w:val="es-ES"/>
        </w:rPr>
      </w:pPr>
    </w:p>
    <w:p w14:paraId="2696B90F" w14:textId="768D7B32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lastRenderedPageBreak/>
        <w:t xml:space="preserve">Dentro de los 15 días </w:t>
      </w:r>
      <w:r w:rsidR="00A65487" w:rsidRPr="00EE6E22">
        <w:rPr>
          <w:sz w:val="24"/>
          <w:szCs w:val="24"/>
          <w:lang w:val="es-ES"/>
        </w:rPr>
        <w:t>calendario</w:t>
      </w:r>
      <w:r w:rsidR="00A65487">
        <w:rPr>
          <w:sz w:val="24"/>
          <w:szCs w:val="24"/>
          <w:lang w:val="es-ES"/>
        </w:rPr>
        <w:t xml:space="preserve">, </w:t>
      </w:r>
      <w:r w:rsidRPr="00EE6E22">
        <w:rPr>
          <w:sz w:val="24"/>
          <w:szCs w:val="24"/>
          <w:lang w:val="es-ES"/>
        </w:rPr>
        <w:t xml:space="preserve">posteriores </w:t>
      </w:r>
      <w:r w:rsidR="00A65487">
        <w:rPr>
          <w:sz w:val="24"/>
          <w:szCs w:val="24"/>
          <w:lang w:val="es-ES"/>
        </w:rPr>
        <w:t>de recibir</w:t>
      </w:r>
      <w:r w:rsidRPr="00EE6E22">
        <w:rPr>
          <w:sz w:val="24"/>
          <w:szCs w:val="24"/>
          <w:lang w:val="es-ES"/>
        </w:rPr>
        <w:t xml:space="preserve"> la queja, Frank Soto se comunicará con el demandante para discutir la queja y las posibles soluciones. Dentro de los 15 días calendario </w:t>
      </w:r>
      <w:r w:rsidR="000C3FF8">
        <w:rPr>
          <w:sz w:val="24"/>
          <w:szCs w:val="24"/>
          <w:lang w:val="es-ES"/>
        </w:rPr>
        <w:t xml:space="preserve">posteriores a </w:t>
      </w:r>
      <w:r w:rsidRPr="00EE6E22">
        <w:rPr>
          <w:sz w:val="24"/>
          <w:szCs w:val="24"/>
          <w:lang w:val="es-ES"/>
        </w:rPr>
        <w:t>la reunión, Frank Soto responderá por escrito en un formato accesible para el demandante, como letra grande, Braille o cinta de audio. La respuesta explicará la posición de la Ciudad de El Centro y ofrecerá opciones para la solución sustantiva de la queja.</w:t>
      </w:r>
    </w:p>
    <w:p w14:paraId="7F4648BD" w14:textId="77777777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 xml:space="preserve">Si la respuesta de Frank Soto no resuelve satisfactoriamente el problema, el demandante y / o su designado pueden apelar la decisión dentro de los 15 días calendario posteriores a </w:t>
      </w:r>
      <w:r w:rsidR="00A65487">
        <w:rPr>
          <w:sz w:val="24"/>
          <w:szCs w:val="24"/>
          <w:lang w:val="es-ES"/>
        </w:rPr>
        <w:t>recibir</w:t>
      </w:r>
      <w:r w:rsidRPr="00EE6E22">
        <w:rPr>
          <w:sz w:val="24"/>
          <w:szCs w:val="24"/>
          <w:lang w:val="es-ES"/>
        </w:rPr>
        <w:t xml:space="preserve"> la respuesta a la Oficial de Cumplimiento de Códigos, Anna Garcia.</w:t>
      </w:r>
    </w:p>
    <w:p w14:paraId="46618820" w14:textId="77777777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Dentro de los 15 días calendario posteriores</w:t>
      </w:r>
      <w:r w:rsidR="00A65487">
        <w:rPr>
          <w:sz w:val="24"/>
          <w:szCs w:val="24"/>
          <w:lang w:val="es-ES"/>
        </w:rPr>
        <w:t>,</w:t>
      </w:r>
      <w:r w:rsidRPr="00EE6E22">
        <w:rPr>
          <w:sz w:val="24"/>
          <w:szCs w:val="24"/>
          <w:lang w:val="es-ES"/>
        </w:rPr>
        <w:t xml:space="preserve"> a </w:t>
      </w:r>
      <w:r w:rsidR="00A65487">
        <w:rPr>
          <w:sz w:val="24"/>
          <w:szCs w:val="24"/>
          <w:lang w:val="es-ES"/>
        </w:rPr>
        <w:t>recibir</w:t>
      </w:r>
      <w:r w:rsidRPr="00EE6E22">
        <w:rPr>
          <w:sz w:val="24"/>
          <w:szCs w:val="24"/>
          <w:lang w:val="es-ES"/>
        </w:rPr>
        <w:t xml:space="preserve"> la apelación, Anna Garcia se comunicará con la demandante para analizar la queja y las posibles soluciones. Dentro de los 15 días calendario posteriores a la reunión, Anna Garcia responderá por escrito y, cuando corresponda, en un formato accesible para el demandante, con una solución final de la queja.</w:t>
      </w:r>
    </w:p>
    <w:p w14:paraId="26B00B11" w14:textId="77777777" w:rsidR="0028510F" w:rsidRPr="00EE6E22" w:rsidRDefault="0028510F" w:rsidP="0028510F">
      <w:pPr>
        <w:rPr>
          <w:sz w:val="24"/>
          <w:szCs w:val="24"/>
          <w:lang w:val="es-ES"/>
        </w:rPr>
      </w:pPr>
      <w:r w:rsidRPr="00EE6E22">
        <w:rPr>
          <w:sz w:val="24"/>
          <w:szCs w:val="24"/>
          <w:lang w:val="es-ES"/>
        </w:rPr>
        <w:t>Todas las quejas por escrito recibidas por Frank Soto, las apelaciones a Anna Garcia y las respuestas de estas dos oficinas serán retenidas por la Ciudad de El Centro durante al menos tres años.</w:t>
      </w:r>
    </w:p>
    <w:p w14:paraId="4AA5640A" w14:textId="77777777" w:rsidR="0028510F" w:rsidRPr="00E00848" w:rsidRDefault="0028510F" w:rsidP="0028510F">
      <w:pPr>
        <w:rPr>
          <w:sz w:val="24"/>
          <w:szCs w:val="24"/>
          <w:lang w:val="es-MX"/>
        </w:rPr>
      </w:pPr>
      <w:r w:rsidRPr="00EE6E22">
        <w:rPr>
          <w:sz w:val="24"/>
          <w:szCs w:val="24"/>
          <w:lang w:val="es-ES"/>
        </w:rPr>
        <w:t>Una copia del Plan de Autoevaluación y Transición ADA / 504 de la Ciudad de El Centro está disponible a través del Coordinador de ADA.</w:t>
      </w:r>
    </w:p>
    <w:p w14:paraId="45FBBDCE" w14:textId="77777777" w:rsidR="0028510F" w:rsidRPr="00E00848" w:rsidRDefault="0028510F" w:rsidP="0028510F">
      <w:pPr>
        <w:rPr>
          <w:sz w:val="24"/>
          <w:szCs w:val="24"/>
          <w:lang w:val="es-MX"/>
        </w:rPr>
      </w:pPr>
    </w:p>
    <w:p w14:paraId="65AD706F" w14:textId="77777777" w:rsidR="009C24AA" w:rsidRPr="00E00848" w:rsidRDefault="009C24AA">
      <w:pPr>
        <w:rPr>
          <w:sz w:val="24"/>
          <w:szCs w:val="24"/>
          <w:lang w:val="es-MX"/>
        </w:rPr>
      </w:pPr>
    </w:p>
    <w:sectPr w:rsidR="009C24AA" w:rsidRPr="00E00848" w:rsidSect="005A6D0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F8066" w14:textId="77777777" w:rsidR="0082350B" w:rsidRDefault="0082350B" w:rsidP="00B54673">
      <w:pPr>
        <w:spacing w:after="0" w:line="240" w:lineRule="auto"/>
      </w:pPr>
      <w:r>
        <w:separator/>
      </w:r>
    </w:p>
  </w:endnote>
  <w:endnote w:type="continuationSeparator" w:id="0">
    <w:p w14:paraId="0275A4E3" w14:textId="77777777" w:rsidR="0082350B" w:rsidRDefault="0082350B" w:rsidP="00B54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D42F2" w14:textId="77777777" w:rsidR="00EE6E22" w:rsidRDefault="00EE6E22">
    <w:pPr>
      <w:pStyle w:val="Footer"/>
    </w:pPr>
    <w:r>
      <w:t>6/26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30D98" w14:textId="77777777" w:rsidR="0082350B" w:rsidRDefault="0082350B" w:rsidP="00B54673">
      <w:pPr>
        <w:spacing w:after="0" w:line="240" w:lineRule="auto"/>
      </w:pPr>
      <w:r>
        <w:separator/>
      </w:r>
    </w:p>
  </w:footnote>
  <w:footnote w:type="continuationSeparator" w:id="0">
    <w:p w14:paraId="0DD410D5" w14:textId="77777777" w:rsidR="0082350B" w:rsidRDefault="0082350B" w:rsidP="00B54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19813" w14:textId="77777777" w:rsidR="00745FAF" w:rsidRPr="00EE6E22" w:rsidRDefault="00745FAF" w:rsidP="00A65487">
    <w:pPr>
      <w:spacing w:after="0" w:line="240" w:lineRule="auto"/>
      <w:jc w:val="center"/>
      <w:rPr>
        <w:b/>
        <w:sz w:val="28"/>
        <w:szCs w:val="28"/>
        <w:lang w:val="es-ES"/>
      </w:rPr>
    </w:pPr>
    <w:r w:rsidRPr="00EE6E22">
      <w:rPr>
        <w:b/>
        <w:sz w:val="28"/>
        <w:szCs w:val="28"/>
        <w:lang w:val="es-ES"/>
      </w:rPr>
      <w:t>Ciudad de El Centro</w:t>
    </w:r>
  </w:p>
  <w:p w14:paraId="2BA3BD7C" w14:textId="77777777" w:rsidR="00E00848" w:rsidRDefault="005F76F4" w:rsidP="00745FAF">
    <w:pPr>
      <w:spacing w:after="0" w:line="240" w:lineRule="auto"/>
      <w:jc w:val="center"/>
      <w:rPr>
        <w:b/>
        <w:sz w:val="28"/>
        <w:szCs w:val="28"/>
        <w:lang w:val="es-ES"/>
      </w:rPr>
    </w:pPr>
    <w:r>
      <w:rPr>
        <w:b/>
        <w:sz w:val="28"/>
        <w:szCs w:val="28"/>
        <w:lang w:val="es-ES"/>
      </w:rPr>
      <w:t>Ley</w:t>
    </w:r>
    <w:r w:rsidR="00E00848">
      <w:rPr>
        <w:b/>
        <w:sz w:val="28"/>
        <w:szCs w:val="28"/>
        <w:lang w:val="es-ES"/>
      </w:rPr>
      <w:t xml:space="preserve"> para </w:t>
    </w:r>
    <w:proofErr w:type="gramStart"/>
    <w:r w:rsidR="00E00848">
      <w:rPr>
        <w:b/>
        <w:sz w:val="28"/>
        <w:szCs w:val="28"/>
        <w:lang w:val="es-ES"/>
      </w:rPr>
      <w:t>Estadounidenses</w:t>
    </w:r>
    <w:proofErr w:type="gramEnd"/>
    <w:r w:rsidR="00E00848">
      <w:rPr>
        <w:b/>
        <w:sz w:val="28"/>
        <w:szCs w:val="28"/>
        <w:lang w:val="es-ES"/>
      </w:rPr>
      <w:t xml:space="preserve"> con Discapacidades</w:t>
    </w:r>
  </w:p>
  <w:p w14:paraId="43A91ACF" w14:textId="77777777" w:rsidR="00E00848" w:rsidRPr="00EE6E22" w:rsidRDefault="00E00848" w:rsidP="00745FAF">
    <w:pPr>
      <w:spacing w:after="0" w:line="240" w:lineRule="auto"/>
      <w:jc w:val="center"/>
      <w:rPr>
        <w:b/>
        <w:sz w:val="28"/>
        <w:szCs w:val="28"/>
        <w:lang w:val="es-ES"/>
      </w:rPr>
    </w:pPr>
    <w:r>
      <w:rPr>
        <w:b/>
        <w:sz w:val="28"/>
        <w:szCs w:val="28"/>
        <w:lang w:val="es-ES"/>
      </w:rPr>
      <w:t>Procedimiento para Reclamos</w:t>
    </w:r>
  </w:p>
  <w:p w14:paraId="49764C18" w14:textId="77777777" w:rsidR="00745FAF" w:rsidRPr="00E00848" w:rsidRDefault="00745FAF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MDawtDQxNzY3NrRQ0lEKTi0uzszPAykwrAUAisgkmSwAAAA="/>
  </w:docVars>
  <w:rsids>
    <w:rsidRoot w:val="0028510F"/>
    <w:rsid w:val="00004947"/>
    <w:rsid w:val="000C3FF8"/>
    <w:rsid w:val="0028510F"/>
    <w:rsid w:val="002D7434"/>
    <w:rsid w:val="004B243B"/>
    <w:rsid w:val="005877EF"/>
    <w:rsid w:val="005A6D0E"/>
    <w:rsid w:val="005F76F4"/>
    <w:rsid w:val="00734F7A"/>
    <w:rsid w:val="00745FAF"/>
    <w:rsid w:val="008058C9"/>
    <w:rsid w:val="0082350B"/>
    <w:rsid w:val="009C24AA"/>
    <w:rsid w:val="009D1FB5"/>
    <w:rsid w:val="00A518AF"/>
    <w:rsid w:val="00A5697F"/>
    <w:rsid w:val="00A65487"/>
    <w:rsid w:val="00A76818"/>
    <w:rsid w:val="00B54673"/>
    <w:rsid w:val="00BF09AA"/>
    <w:rsid w:val="00C330F4"/>
    <w:rsid w:val="00DE5538"/>
    <w:rsid w:val="00E00848"/>
    <w:rsid w:val="00E33C2C"/>
    <w:rsid w:val="00EE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118807"/>
  <w15:docId w15:val="{CA172F78-F8F6-4874-BFAE-2F4491B78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D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6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673"/>
  </w:style>
  <w:style w:type="paragraph" w:styleId="Footer">
    <w:name w:val="footer"/>
    <w:basedOn w:val="Normal"/>
    <w:link w:val="FooterChar"/>
    <w:uiPriority w:val="99"/>
    <w:unhideWhenUsed/>
    <w:rsid w:val="00B546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673"/>
  </w:style>
  <w:style w:type="paragraph" w:styleId="BalloonText">
    <w:name w:val="Balloon Text"/>
    <w:basedOn w:val="Normal"/>
    <w:link w:val="BalloonTextChar"/>
    <w:uiPriority w:val="99"/>
    <w:semiHidden/>
    <w:unhideWhenUsed/>
    <w:rsid w:val="00B54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6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Soto</dc:creator>
  <cp:lastModifiedBy>Loretta Griffin</cp:lastModifiedBy>
  <cp:revision>3</cp:revision>
  <cp:lastPrinted>2019-06-26T22:32:00Z</cp:lastPrinted>
  <dcterms:created xsi:type="dcterms:W3CDTF">2019-07-12T19:34:00Z</dcterms:created>
  <dcterms:modified xsi:type="dcterms:W3CDTF">2019-07-15T18:16:00Z</dcterms:modified>
</cp:coreProperties>
</file>